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E716" w14:textId="77777777" w:rsidR="00761D7F" w:rsidRDefault="00761D7F">
      <w:pPr>
        <w:rPr>
          <w:rFonts w:ascii="Arial" w:hAnsi="Arial" w:cs="Arial"/>
        </w:rPr>
      </w:pPr>
    </w:p>
    <w:p w14:paraId="2B377078" w14:textId="442D7C59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6E67E0FE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6E190D87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61C2C7FC" w:rsidR="003274CE" w:rsidRPr="00082AD7" w:rsidRDefault="00082AD7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ACTIVITY </w:t>
                            </w:r>
                            <w:r w:rsidR="00FE4B35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2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" filled="f" stroked="f" strokeweight=".5pt">
                <v:textbox>
                  <w:txbxContent>
                    <w:p w14:paraId="18124B20" w14:textId="61C2C7FC" w:rsidR="003274CE" w:rsidRPr="00082AD7" w:rsidRDefault="00082AD7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ACTIVITY </w:t>
                      </w:r>
                      <w:r w:rsidR="00FE4B35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2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222F737A" w:rsidR="00082AD7" w:rsidRPr="005171D6" w:rsidRDefault="00215634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4553EB12">
                <wp:simplePos x="0" y="0"/>
                <wp:positionH relativeFrom="margin">
                  <wp:posOffset>-502170</wp:posOffset>
                </wp:positionH>
                <wp:positionV relativeFrom="paragraph">
                  <wp:posOffset>2055203</wp:posOffset>
                </wp:positionV>
                <wp:extent cx="6731000" cy="1823803"/>
                <wp:effectExtent l="0" t="0" r="0" b="508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18238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4D7B04" w14:textId="539D2B2E" w:rsidR="003274CE" w:rsidRPr="00E574FC" w:rsidRDefault="00FE4B35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en-GB"/>
                              </w:rPr>
                            </w:pPr>
                            <w:r w:rsidRPr="00FE4B35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We should ban the use of antibiotics for the treatment of flu. Do you agree or disagree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39.55pt;margin-top:161.85pt;width:530pt;height:143.6pt;z-index:25131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" filled="f" stroked="f" strokeweight=".5pt">
                <v:textbox>
                  <w:txbxContent>
                    <w:p w14:paraId="774D7B04" w14:textId="539D2B2E" w:rsidR="003274CE" w:rsidRPr="00E574FC" w:rsidRDefault="00FE4B35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en-GB"/>
                        </w:rPr>
                      </w:pPr>
                      <w:r w:rsidRPr="00FE4B35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We should ban the use of antibiotics for the treatment of flu. Do you agree or disagree?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5DC">
        <w:rPr>
          <w:noProof/>
        </w:rPr>
        <w:drawing>
          <wp:anchor distT="0" distB="0" distL="114300" distR="114300" simplePos="0" relativeHeight="251662336" behindDoc="0" locked="0" layoutInCell="1" allowOverlap="1" wp14:anchorId="23457B29" wp14:editId="10002DD2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7902DA02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A550D12" w14:textId="13A12EC6" w:rsidR="007F1F49" w:rsidRPr="00E11ACF" w:rsidRDefault="007F1F4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</w:pPr>
      <w:r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>Cite as</w:t>
      </w:r>
      <w:r w:rsidR="00515EB4"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 xml:space="preserve">: </w:t>
      </w:r>
    </w:p>
    <w:p w14:paraId="173BF770" w14:textId="22D9C3FE" w:rsidR="00297601" w:rsidRPr="005171D6" w:rsidRDefault="00E125DC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rymiotou, I. Constantinou, C.P</w:t>
      </w:r>
      <w:r w:rsidR="00293694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, Baytelman A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. </w:t>
      </w:r>
      <w:r w:rsidR="00297601" w:rsidRPr="00E11ACF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(2023). 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Activity </w:t>
      </w:r>
      <w:r w:rsidR="00215634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2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. </w:t>
      </w:r>
      <w:r w:rsidR="00293694" w:rsidRPr="00293694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We should ban the use of antibiotics for the treatment of flu. Do you agree or </w:t>
      </w:r>
      <w:proofErr w:type="gramStart"/>
      <w:r w:rsidR="00293694" w:rsidRPr="00293694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isagree?</w:t>
      </w:r>
      <w:r w:rsidRPr="00E125DC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proofErr w:type="gramEnd"/>
      <w:r w:rsidRPr="00E125DC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  <w:r w:rsidR="009A3FAB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Antimicrobial Resistance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 MULTIPIERS projec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proofErr w:type="spellStart"/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tudent</w:t>
      </w:r>
      <w:r w:rsidR="001E191C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</w:t>
      </w:r>
      <w:proofErr w:type="spellEnd"/>
      <w:r w:rsidR="008E7267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’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 material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Nicosia</w:t>
      </w:r>
    </w:p>
    <w:p w14:paraId="58A59390" w14:textId="709E607C" w:rsidR="003E2CFF" w:rsidRPr="005171D6" w:rsidRDefault="003E2CFF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5171D6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2E9E" w14:textId="070589F0" w:rsidR="00297601" w:rsidRPr="005171D6" w:rsidRDefault="000F2F94" w:rsidP="002F7AD6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205966AD" w14:textId="51BC2E87" w:rsidR="00297601" w:rsidRPr="005171D6" w:rsidRDefault="00B75FB3" w:rsidP="002F7AD6">
      <w:pPr>
        <w:jc w:val="right"/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</w:pP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297601" w:rsidRPr="005171D6"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  <w:t>.</w:t>
      </w:r>
    </w:p>
    <w:p w14:paraId="4EA929C5" w14:textId="77777777" w:rsidR="007F1F49" w:rsidRPr="005171D6" w:rsidRDefault="007F1F49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1E901106" w:rsidR="00224EB6" w:rsidRPr="00E11ACF" w:rsidRDefault="00293694" w:rsidP="007C14C9">
      <w:pPr>
        <w:spacing w:before="240"/>
        <w:rPr>
          <w:rFonts w:ascii="Arial" w:hAnsi="Arial" w:cs="Arial"/>
          <w:sz w:val="24"/>
          <w:szCs w:val="24"/>
          <w:lang w:val="en-GB"/>
        </w:rPr>
      </w:pPr>
      <w:bookmarkStart w:id="0" w:name="_Hlk145083893"/>
      <w:r w:rsidRPr="00293694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WE SHOULD BAN THE USE OF ANTIBIOTICS FOR THE TREATMENT OF FLU. DO YOU AGREE OR DISAGREE?</w:t>
      </w:r>
    </w:p>
    <w:bookmarkEnd w:id="0"/>
    <w:p w14:paraId="46B48867" w14:textId="77777777" w:rsidR="003E7AA9" w:rsidRPr="003E7AA9" w:rsidRDefault="00293694" w:rsidP="003E7AA9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7041AD">
        <w:rPr>
          <w:rFonts w:ascii="Arial" w:hAnsi="Arial" w:cs="Arial"/>
          <w:sz w:val="24"/>
          <w:szCs w:val="24"/>
          <w:lang w:val="en-GB"/>
        </w:rPr>
        <w:t xml:space="preserve">After reading about AMR from the different stakeholders’ views, </w:t>
      </w:r>
      <w:r w:rsidR="00B9583B">
        <w:rPr>
          <w:rFonts w:ascii="Arial" w:hAnsi="Arial" w:cs="Arial"/>
          <w:sz w:val="24"/>
          <w:szCs w:val="24"/>
          <w:lang w:val="en-GB"/>
        </w:rPr>
        <w:t>the next task is to</w:t>
      </w:r>
      <w:r w:rsidR="007041AD" w:rsidRPr="007041AD">
        <w:rPr>
          <w:rFonts w:ascii="Arial" w:hAnsi="Arial" w:cs="Arial"/>
          <w:sz w:val="24"/>
          <w:szCs w:val="24"/>
          <w:lang w:val="en-GB"/>
        </w:rPr>
        <w:t xml:space="preserve"> reflect on the information and argue about whether we should ban the use of antibiotics for the treatment of flue. </w:t>
      </w:r>
    </w:p>
    <w:p w14:paraId="2A842074" w14:textId="77777777" w:rsidR="003E7AA9" w:rsidRDefault="003E7AA9" w:rsidP="003E7AA9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n-GB"/>
        </w:rPr>
      </w:pPr>
    </w:p>
    <w:p w14:paraId="1B0B2AC8" w14:textId="41E096BC" w:rsidR="003E7AA9" w:rsidRPr="003E7AA9" w:rsidRDefault="007041AD" w:rsidP="003E7AA9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n-GB"/>
        </w:rPr>
      </w:pPr>
      <w:r w:rsidRPr="003E7AA9">
        <w:rPr>
          <w:rFonts w:ascii="Arial" w:hAnsi="Arial" w:cs="Arial"/>
          <w:sz w:val="24"/>
          <w:szCs w:val="24"/>
          <w:lang w:val="en-GB"/>
        </w:rPr>
        <w:t xml:space="preserve">First, we will learn how to formulate arguments. </w:t>
      </w:r>
      <w:r w:rsidR="003E7AA9" w:rsidRPr="003E7AA9">
        <w:rPr>
          <w:rFonts w:ascii="Arial" w:hAnsi="Arial" w:cs="Arial"/>
          <w:sz w:val="24"/>
          <w:szCs w:val="24"/>
          <w:lang w:val="en-GB"/>
        </w:rPr>
        <w:t>Table 1 below shows an example. The stronger the argument is the more points it gets! Check the table.</w:t>
      </w:r>
      <w:r w:rsidR="003E7AA9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232F78AA" w14:textId="6AF4CB7C" w:rsidR="007041AD" w:rsidRPr="007041AD" w:rsidRDefault="007041AD" w:rsidP="007041AD">
      <w:pPr>
        <w:pStyle w:val="Caption"/>
        <w:keepNext/>
        <w:rPr>
          <w:rFonts w:ascii="Arial" w:hAnsi="Arial" w:cs="Arial"/>
        </w:rPr>
      </w:pPr>
      <w:r w:rsidRPr="007041AD">
        <w:rPr>
          <w:rFonts w:ascii="Arial" w:hAnsi="Arial" w:cs="Arial"/>
          <w:b/>
          <w:bCs/>
        </w:rPr>
        <w:t xml:space="preserve">Table </w:t>
      </w:r>
      <w:r w:rsidRPr="007041AD">
        <w:rPr>
          <w:rFonts w:ascii="Arial" w:hAnsi="Arial" w:cs="Arial"/>
          <w:b/>
          <w:bCs/>
        </w:rPr>
        <w:fldChar w:fldCharType="begin"/>
      </w:r>
      <w:r w:rsidRPr="007041AD">
        <w:rPr>
          <w:rFonts w:ascii="Arial" w:hAnsi="Arial" w:cs="Arial"/>
          <w:b/>
          <w:bCs/>
        </w:rPr>
        <w:instrText xml:space="preserve"> SEQ Table \* ARABIC </w:instrText>
      </w:r>
      <w:r w:rsidRPr="007041AD">
        <w:rPr>
          <w:rFonts w:ascii="Arial" w:hAnsi="Arial" w:cs="Arial"/>
          <w:b/>
          <w:bCs/>
        </w:rPr>
        <w:fldChar w:fldCharType="separate"/>
      </w:r>
      <w:r w:rsidRPr="007041AD">
        <w:rPr>
          <w:rFonts w:ascii="Arial" w:hAnsi="Arial" w:cs="Arial"/>
          <w:b/>
          <w:bCs/>
          <w:noProof/>
        </w:rPr>
        <w:t>1</w:t>
      </w:r>
      <w:r w:rsidRPr="007041AD">
        <w:rPr>
          <w:rFonts w:ascii="Arial" w:hAnsi="Arial" w:cs="Arial"/>
          <w:b/>
          <w:bCs/>
        </w:rPr>
        <w:fldChar w:fldCharType="end"/>
      </w:r>
      <w:r w:rsidRPr="007041AD">
        <w:rPr>
          <w:rFonts w:ascii="Arial" w:hAnsi="Arial" w:cs="Arial"/>
          <w:b/>
          <w:bCs/>
        </w:rPr>
        <w:t>.</w:t>
      </w:r>
      <w:r w:rsidRPr="007041AD">
        <w:rPr>
          <w:rFonts w:ascii="Arial" w:hAnsi="Arial" w:cs="Arial"/>
        </w:rPr>
        <w:t>Criteria to formulate strong arguments</w:t>
      </w:r>
    </w:p>
    <w:tbl>
      <w:tblPr>
        <w:tblStyle w:val="Tablaconcuadrcula1clara-nfasis31"/>
        <w:tblW w:w="8500" w:type="dxa"/>
        <w:jc w:val="center"/>
        <w:tblLook w:val="04A0" w:firstRow="1" w:lastRow="0" w:firstColumn="1" w:lastColumn="0" w:noHBand="0" w:noVBand="1"/>
      </w:tblPr>
      <w:tblGrid>
        <w:gridCol w:w="1283"/>
        <w:gridCol w:w="3281"/>
        <w:gridCol w:w="2986"/>
        <w:gridCol w:w="950"/>
      </w:tblGrid>
      <w:tr w:rsidR="007041AD" w:rsidRPr="007041AD" w14:paraId="5C10A237" w14:textId="77777777" w:rsidTr="00704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33BFBC" w:themeFill="accent1"/>
            <w:hideMark/>
          </w:tcPr>
          <w:p w14:paraId="2E689CAA" w14:textId="77777777" w:rsidR="007041AD" w:rsidRPr="007041AD" w:rsidRDefault="007041AD" w:rsidP="00C4343C">
            <w:pPr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Criterion </w:t>
            </w:r>
          </w:p>
        </w:tc>
        <w:tc>
          <w:tcPr>
            <w:tcW w:w="3281" w:type="dxa"/>
            <w:shd w:val="clear" w:color="auto" w:fill="33BFBC" w:themeFill="accent1"/>
            <w:hideMark/>
          </w:tcPr>
          <w:p w14:paraId="7E4EEE23" w14:textId="77777777" w:rsidR="007041AD" w:rsidRPr="007041AD" w:rsidRDefault="007041AD" w:rsidP="00C434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Description of the criterion </w:t>
            </w:r>
          </w:p>
        </w:tc>
        <w:tc>
          <w:tcPr>
            <w:tcW w:w="2986" w:type="dxa"/>
            <w:shd w:val="clear" w:color="auto" w:fill="33BFBC" w:themeFill="accent1"/>
            <w:hideMark/>
          </w:tcPr>
          <w:p w14:paraId="3512A063" w14:textId="77777777" w:rsidR="007041AD" w:rsidRPr="007041AD" w:rsidRDefault="007041AD" w:rsidP="00C434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Argument (example)</w:t>
            </w:r>
          </w:p>
        </w:tc>
        <w:tc>
          <w:tcPr>
            <w:tcW w:w="950" w:type="dxa"/>
            <w:shd w:val="clear" w:color="auto" w:fill="33BFBC" w:themeFill="accent1"/>
            <w:hideMark/>
          </w:tcPr>
          <w:p w14:paraId="269FD08E" w14:textId="77777777" w:rsidR="007041AD" w:rsidRPr="007041AD" w:rsidRDefault="007041AD" w:rsidP="00C434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Score </w:t>
            </w:r>
          </w:p>
        </w:tc>
      </w:tr>
      <w:tr w:rsidR="007041AD" w:rsidRPr="007041AD" w14:paraId="371B405F" w14:textId="77777777" w:rsidTr="007041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052BEE87" w14:textId="77777777" w:rsidR="007041AD" w:rsidRPr="007041AD" w:rsidRDefault="007041AD" w:rsidP="007041AD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  <w:tc>
          <w:tcPr>
            <w:tcW w:w="3281" w:type="dxa"/>
            <w:hideMark/>
          </w:tcPr>
          <w:p w14:paraId="016A5CA8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No response/Claim without justification</w:t>
            </w:r>
          </w:p>
        </w:tc>
        <w:tc>
          <w:tcPr>
            <w:tcW w:w="2986" w:type="dxa"/>
          </w:tcPr>
          <w:p w14:paraId="68714191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 xml:space="preserve">I prefer bottled water </w:t>
            </w:r>
          </w:p>
        </w:tc>
        <w:tc>
          <w:tcPr>
            <w:tcW w:w="950" w:type="dxa"/>
            <w:hideMark/>
          </w:tcPr>
          <w:p w14:paraId="5BED3BC8" w14:textId="77777777" w:rsidR="007041AD" w:rsidRPr="007041AD" w:rsidRDefault="007041AD" w:rsidP="007041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0</w:t>
            </w:r>
          </w:p>
        </w:tc>
      </w:tr>
      <w:tr w:rsidR="007041AD" w:rsidRPr="007041AD" w14:paraId="6B04EFFB" w14:textId="77777777" w:rsidTr="007041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2B8158C0" w14:textId="77777777" w:rsidR="007041AD" w:rsidRPr="007041AD" w:rsidRDefault="007041AD" w:rsidP="007041AD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  <w:tc>
          <w:tcPr>
            <w:tcW w:w="3281" w:type="dxa"/>
            <w:hideMark/>
          </w:tcPr>
          <w:p w14:paraId="1C36883B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Justification without data</w:t>
            </w:r>
          </w:p>
        </w:tc>
        <w:tc>
          <w:tcPr>
            <w:tcW w:w="2986" w:type="dxa"/>
          </w:tcPr>
          <w:p w14:paraId="73150809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I prefer bottled water because I like it</w:t>
            </w:r>
          </w:p>
        </w:tc>
        <w:tc>
          <w:tcPr>
            <w:tcW w:w="950" w:type="dxa"/>
            <w:hideMark/>
          </w:tcPr>
          <w:p w14:paraId="08E241DA" w14:textId="77777777" w:rsidR="007041AD" w:rsidRPr="007041AD" w:rsidRDefault="007041AD" w:rsidP="007041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</w:tr>
      <w:tr w:rsidR="007041AD" w:rsidRPr="007041AD" w14:paraId="3D00DDFB" w14:textId="77777777" w:rsidTr="007041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37775B55" w14:textId="77777777" w:rsidR="007041AD" w:rsidRPr="007041AD" w:rsidRDefault="007041AD" w:rsidP="007041AD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  <w:tc>
          <w:tcPr>
            <w:tcW w:w="3281" w:type="dxa"/>
            <w:hideMark/>
          </w:tcPr>
          <w:p w14:paraId="78F79C20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Valid justification supported by simple reasoning according to data </w:t>
            </w:r>
          </w:p>
        </w:tc>
        <w:tc>
          <w:tcPr>
            <w:tcW w:w="2986" w:type="dxa"/>
          </w:tcPr>
          <w:p w14:paraId="4E2D6612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 xml:space="preserve">I prefer bottled water because I can find it at the supermarket </w:t>
            </w:r>
          </w:p>
        </w:tc>
        <w:tc>
          <w:tcPr>
            <w:tcW w:w="950" w:type="dxa"/>
            <w:hideMark/>
          </w:tcPr>
          <w:p w14:paraId="3EB1907D" w14:textId="77777777" w:rsidR="007041AD" w:rsidRPr="007041AD" w:rsidRDefault="007041AD" w:rsidP="007041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</w:tr>
      <w:tr w:rsidR="007041AD" w:rsidRPr="007041AD" w14:paraId="224BD77B" w14:textId="77777777" w:rsidTr="007041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6550C677" w14:textId="77777777" w:rsidR="007041AD" w:rsidRPr="007041AD" w:rsidRDefault="007041AD" w:rsidP="007041AD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4</w:t>
            </w:r>
          </w:p>
        </w:tc>
        <w:tc>
          <w:tcPr>
            <w:tcW w:w="3281" w:type="dxa"/>
            <w:hideMark/>
          </w:tcPr>
          <w:p w14:paraId="66DAACBA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Valid justification supported by strong reasoning according to data </w:t>
            </w:r>
          </w:p>
        </w:tc>
        <w:tc>
          <w:tcPr>
            <w:tcW w:w="2986" w:type="dxa"/>
          </w:tcPr>
          <w:p w14:paraId="6E21522E" w14:textId="77777777" w:rsidR="007041AD" w:rsidRPr="007041AD" w:rsidRDefault="007041AD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 xml:space="preserve">I prefer bottled water because the chlorine has been removed and this is good for my health </w:t>
            </w:r>
          </w:p>
        </w:tc>
        <w:tc>
          <w:tcPr>
            <w:tcW w:w="950" w:type="dxa"/>
            <w:hideMark/>
          </w:tcPr>
          <w:p w14:paraId="0F5A9D29" w14:textId="77777777" w:rsidR="007041AD" w:rsidRPr="007041AD" w:rsidRDefault="007041AD" w:rsidP="007041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</w:tr>
    </w:tbl>
    <w:p w14:paraId="7D4DFE58" w14:textId="6B597C6B" w:rsidR="009312CB" w:rsidRDefault="009312CB" w:rsidP="007602C2">
      <w:pPr>
        <w:rPr>
          <w:rFonts w:ascii="Arial" w:hAnsi="Arial" w:cs="Arial"/>
          <w:sz w:val="24"/>
          <w:szCs w:val="24"/>
          <w:lang w:val="en-GB"/>
        </w:rPr>
      </w:pPr>
    </w:p>
    <w:p w14:paraId="593432C3" w14:textId="5D3E4C01" w:rsidR="00732E61" w:rsidRDefault="003E7AA9" w:rsidP="00732E61">
      <w:pPr>
        <w:ind w:left="284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Now </w:t>
      </w:r>
      <w:r w:rsidR="00732E61">
        <w:rPr>
          <w:rFonts w:ascii="Arial" w:hAnsi="Arial" w:cs="Arial"/>
          <w:sz w:val="24"/>
          <w:szCs w:val="24"/>
          <w:lang w:val="en-GB"/>
        </w:rPr>
        <w:t>we can practice formulating our arguments on the following topic:</w:t>
      </w:r>
    </w:p>
    <w:p w14:paraId="1ADDDB6B" w14:textId="01385CA9" w:rsidR="00732E61" w:rsidRPr="00732E61" w:rsidRDefault="00732E61" w:rsidP="00732E61">
      <w:pPr>
        <w:spacing w:after="0"/>
        <w:ind w:left="284"/>
        <w:rPr>
          <w:rFonts w:ascii="Arial" w:eastAsia="Trebuchet MS" w:hAnsi="Arial" w:cs="Arial"/>
          <w:i/>
          <w:iCs/>
          <w:sz w:val="24"/>
          <w:szCs w:val="24"/>
          <w:lang w:val="en-US"/>
        </w:rPr>
      </w:pPr>
      <w:r w:rsidRPr="00732E61">
        <w:rPr>
          <w:rFonts w:ascii="Arial" w:eastAsia="Trebuchet MS" w:hAnsi="Arial" w:cs="Arial"/>
          <w:i/>
          <w:iCs/>
          <w:sz w:val="24"/>
          <w:szCs w:val="24"/>
          <w:lang w:val="en-US"/>
        </w:rPr>
        <w:t xml:space="preserve">We should ban the use of antibiotics for the treatment of flu. </w:t>
      </w:r>
    </w:p>
    <w:p w14:paraId="043B6A02" w14:textId="4C375157" w:rsidR="003E7AA9" w:rsidRDefault="00732E61" w:rsidP="00732E61">
      <w:pPr>
        <w:spacing w:after="0"/>
        <w:ind w:left="284"/>
        <w:rPr>
          <w:rFonts w:ascii="Arial" w:eastAsia="Trebuchet MS" w:hAnsi="Arial" w:cs="Arial"/>
          <w:i/>
          <w:iCs/>
          <w:sz w:val="24"/>
          <w:szCs w:val="24"/>
          <w:lang w:val="en-US"/>
        </w:rPr>
      </w:pPr>
      <w:r w:rsidRPr="00732E61">
        <w:rPr>
          <w:rFonts w:ascii="Arial" w:eastAsia="Trebuchet MS" w:hAnsi="Arial" w:cs="Arial"/>
          <w:i/>
          <w:iCs/>
          <w:sz w:val="24"/>
          <w:szCs w:val="24"/>
          <w:lang w:val="en-US"/>
        </w:rPr>
        <w:t>Do you agree or disagree?</w:t>
      </w:r>
    </w:p>
    <w:p w14:paraId="519D1E92" w14:textId="77777777" w:rsidR="00732E61" w:rsidRDefault="00732E61" w:rsidP="00732E61">
      <w:pPr>
        <w:spacing w:after="0"/>
        <w:ind w:left="284"/>
        <w:rPr>
          <w:rFonts w:ascii="Arial" w:eastAsia="Trebuchet MS" w:hAnsi="Arial" w:cs="Arial"/>
          <w:i/>
          <w:iCs/>
          <w:sz w:val="24"/>
          <w:szCs w:val="24"/>
          <w:lang w:val="en-US"/>
        </w:rPr>
      </w:pPr>
    </w:p>
    <w:p w14:paraId="14D37EF0" w14:textId="7406D5EB" w:rsidR="00732E61" w:rsidRDefault="00732E61" w:rsidP="00732E61">
      <w:pPr>
        <w:spacing w:after="0"/>
        <w:ind w:left="284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 xml:space="preserve">We will formulate our arguments </w:t>
      </w:r>
      <w:r w:rsidRPr="00732E61">
        <w:rPr>
          <w:rFonts w:ascii="Arial" w:eastAsia="Trebuchet MS" w:hAnsi="Arial" w:cs="Arial"/>
          <w:sz w:val="24"/>
          <w:szCs w:val="24"/>
          <w:lang w:val="en-US"/>
        </w:rPr>
        <w:t xml:space="preserve">from the perspective of the stakeholder group </w:t>
      </w:r>
      <w:r>
        <w:rPr>
          <w:rFonts w:ascii="Arial" w:eastAsia="Trebuchet MS" w:hAnsi="Arial" w:cs="Arial"/>
          <w:sz w:val="24"/>
          <w:szCs w:val="24"/>
          <w:lang w:val="en-US"/>
        </w:rPr>
        <w:t>we</w:t>
      </w:r>
      <w:r w:rsidRPr="00732E61">
        <w:rPr>
          <w:rFonts w:ascii="Arial" w:eastAsia="Trebuchet MS" w:hAnsi="Arial" w:cs="Arial"/>
          <w:sz w:val="24"/>
          <w:szCs w:val="24"/>
          <w:lang w:val="en-US"/>
        </w:rPr>
        <w:t xml:space="preserve"> represent 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based on the criteria above using the table below. </w:t>
      </w:r>
    </w:p>
    <w:p w14:paraId="32D0F830" w14:textId="1F93D352" w:rsidR="00732E61" w:rsidRDefault="00732E61" w:rsidP="00732E61">
      <w:pPr>
        <w:spacing w:after="0"/>
        <w:ind w:left="284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>Remember that a strong argument is supported by strong reasoning according to data. Therefore, go back to the authentic media for data!</w:t>
      </w:r>
    </w:p>
    <w:p w14:paraId="17023385" w14:textId="77777777" w:rsidR="00732E61" w:rsidRDefault="00732E61" w:rsidP="00732E61">
      <w:pPr>
        <w:spacing w:after="0"/>
        <w:ind w:left="284"/>
        <w:rPr>
          <w:rFonts w:ascii="Arial" w:eastAsia="Trebuchet MS" w:hAnsi="Arial" w:cs="Arial"/>
          <w:sz w:val="24"/>
          <w:szCs w:val="24"/>
          <w:lang w:val="en-US"/>
        </w:rPr>
      </w:pPr>
    </w:p>
    <w:tbl>
      <w:tblPr>
        <w:tblStyle w:val="Tablaconcuadrcula1clara-nfasis31"/>
        <w:tblW w:w="8500" w:type="dxa"/>
        <w:jc w:val="center"/>
        <w:tblLook w:val="04A0" w:firstRow="1" w:lastRow="0" w:firstColumn="1" w:lastColumn="0" w:noHBand="0" w:noVBand="1"/>
      </w:tblPr>
      <w:tblGrid>
        <w:gridCol w:w="1206"/>
        <w:gridCol w:w="3316"/>
        <w:gridCol w:w="3018"/>
        <w:gridCol w:w="960"/>
      </w:tblGrid>
      <w:tr w:rsidR="00732E61" w:rsidRPr="007041AD" w14:paraId="2344F3A8" w14:textId="77777777" w:rsidTr="000A0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4"/>
            <w:shd w:val="clear" w:color="auto" w:fill="33BFBC" w:themeFill="accent1"/>
          </w:tcPr>
          <w:p w14:paraId="1C988C24" w14:textId="1C6D9770" w:rsidR="00732E61" w:rsidRPr="007041AD" w:rsidRDefault="00732E61" w:rsidP="00C4343C">
            <w:pPr>
              <w:rPr>
                <w:rFonts w:ascii="Arial" w:eastAsia="Trebuchet MS" w:hAnsi="Arial" w:cs="Arial"/>
                <w:lang w:val="en-GB"/>
              </w:rPr>
            </w:pPr>
            <w:r>
              <w:rPr>
                <w:rFonts w:ascii="Arial" w:eastAsia="Trebuchet MS" w:hAnsi="Arial" w:cs="Arial"/>
                <w:lang w:val="en-GB"/>
              </w:rPr>
              <w:t xml:space="preserve">Group: </w:t>
            </w:r>
          </w:p>
        </w:tc>
      </w:tr>
      <w:tr w:rsidR="00732E61" w:rsidRPr="007041AD" w14:paraId="10C0E8DA" w14:textId="77777777" w:rsidTr="00C4343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33BFBC" w:themeFill="accent1"/>
            <w:hideMark/>
          </w:tcPr>
          <w:p w14:paraId="5313E69A" w14:textId="77777777" w:rsidR="00732E61" w:rsidRPr="007041AD" w:rsidRDefault="00732E61" w:rsidP="00C4343C">
            <w:pPr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Criterion </w:t>
            </w:r>
          </w:p>
        </w:tc>
        <w:tc>
          <w:tcPr>
            <w:tcW w:w="3281" w:type="dxa"/>
            <w:shd w:val="clear" w:color="auto" w:fill="33BFBC" w:themeFill="accent1"/>
            <w:hideMark/>
          </w:tcPr>
          <w:p w14:paraId="3D8279B0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Description of the criterion </w:t>
            </w:r>
          </w:p>
        </w:tc>
        <w:tc>
          <w:tcPr>
            <w:tcW w:w="2986" w:type="dxa"/>
            <w:shd w:val="clear" w:color="auto" w:fill="33BFBC" w:themeFill="accent1"/>
            <w:hideMark/>
          </w:tcPr>
          <w:p w14:paraId="51832350" w14:textId="0CB83B13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 xml:space="preserve">Argument </w:t>
            </w:r>
          </w:p>
        </w:tc>
        <w:tc>
          <w:tcPr>
            <w:tcW w:w="950" w:type="dxa"/>
            <w:shd w:val="clear" w:color="auto" w:fill="33BFBC" w:themeFill="accent1"/>
            <w:hideMark/>
          </w:tcPr>
          <w:p w14:paraId="2EEE8DC1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Score </w:t>
            </w:r>
          </w:p>
        </w:tc>
      </w:tr>
      <w:tr w:rsidR="00732E61" w:rsidRPr="007041AD" w14:paraId="6B44137E" w14:textId="77777777" w:rsidTr="00C4343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53B1AE76" w14:textId="77777777" w:rsidR="00732E61" w:rsidRPr="007041AD" w:rsidRDefault="00732E61" w:rsidP="00C4343C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  <w:tc>
          <w:tcPr>
            <w:tcW w:w="3281" w:type="dxa"/>
            <w:hideMark/>
          </w:tcPr>
          <w:p w14:paraId="627ED8B4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No response/Claim without justification</w:t>
            </w:r>
          </w:p>
        </w:tc>
        <w:tc>
          <w:tcPr>
            <w:tcW w:w="2986" w:type="dxa"/>
          </w:tcPr>
          <w:p w14:paraId="374C6A8D" w14:textId="335776DC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  <w:tc>
          <w:tcPr>
            <w:tcW w:w="950" w:type="dxa"/>
            <w:hideMark/>
          </w:tcPr>
          <w:p w14:paraId="09A0720D" w14:textId="77777777" w:rsidR="00732E61" w:rsidRPr="007041AD" w:rsidRDefault="00732E61" w:rsidP="00C434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0</w:t>
            </w:r>
          </w:p>
        </w:tc>
      </w:tr>
      <w:tr w:rsidR="00732E61" w:rsidRPr="007041AD" w14:paraId="151A8883" w14:textId="77777777" w:rsidTr="00C4343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2DACC083" w14:textId="77777777" w:rsidR="00732E61" w:rsidRPr="007041AD" w:rsidRDefault="00732E61" w:rsidP="00C4343C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  <w:tc>
          <w:tcPr>
            <w:tcW w:w="3281" w:type="dxa"/>
            <w:hideMark/>
          </w:tcPr>
          <w:p w14:paraId="57621F41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Justification without data</w:t>
            </w:r>
          </w:p>
        </w:tc>
        <w:tc>
          <w:tcPr>
            <w:tcW w:w="2986" w:type="dxa"/>
          </w:tcPr>
          <w:p w14:paraId="6A55ED42" w14:textId="3D77A13A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  <w:tc>
          <w:tcPr>
            <w:tcW w:w="950" w:type="dxa"/>
            <w:hideMark/>
          </w:tcPr>
          <w:p w14:paraId="7D7BE559" w14:textId="77777777" w:rsidR="00732E61" w:rsidRPr="007041AD" w:rsidRDefault="00732E61" w:rsidP="00C434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</w:tr>
      <w:tr w:rsidR="00732E61" w:rsidRPr="007041AD" w14:paraId="77C3709E" w14:textId="77777777" w:rsidTr="00C4343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35F3C2C3" w14:textId="77777777" w:rsidR="00732E61" w:rsidRPr="007041AD" w:rsidRDefault="00732E61" w:rsidP="00C4343C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  <w:tc>
          <w:tcPr>
            <w:tcW w:w="3281" w:type="dxa"/>
            <w:hideMark/>
          </w:tcPr>
          <w:p w14:paraId="63837D04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Valid justification supported by simple reasoning according to data </w:t>
            </w:r>
          </w:p>
        </w:tc>
        <w:tc>
          <w:tcPr>
            <w:tcW w:w="2986" w:type="dxa"/>
          </w:tcPr>
          <w:p w14:paraId="465FFBE9" w14:textId="3170F69A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  <w:tc>
          <w:tcPr>
            <w:tcW w:w="950" w:type="dxa"/>
            <w:hideMark/>
          </w:tcPr>
          <w:p w14:paraId="6B500457" w14:textId="77777777" w:rsidR="00732E61" w:rsidRPr="007041AD" w:rsidRDefault="00732E61" w:rsidP="00C434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</w:tr>
      <w:tr w:rsidR="00732E61" w:rsidRPr="007041AD" w14:paraId="230C99C2" w14:textId="77777777" w:rsidTr="00C4343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1FC456B6" w14:textId="77777777" w:rsidR="00732E61" w:rsidRPr="007041AD" w:rsidRDefault="00732E61" w:rsidP="00C4343C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4</w:t>
            </w:r>
          </w:p>
        </w:tc>
        <w:tc>
          <w:tcPr>
            <w:tcW w:w="3281" w:type="dxa"/>
            <w:hideMark/>
          </w:tcPr>
          <w:p w14:paraId="4A3F3A97" w14:textId="77777777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Valid justification supported by strong reasoning according to data </w:t>
            </w:r>
          </w:p>
        </w:tc>
        <w:tc>
          <w:tcPr>
            <w:tcW w:w="2986" w:type="dxa"/>
          </w:tcPr>
          <w:p w14:paraId="76B78EB7" w14:textId="55B14531" w:rsidR="00732E61" w:rsidRPr="007041AD" w:rsidRDefault="00732E61" w:rsidP="00C434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  <w:tc>
          <w:tcPr>
            <w:tcW w:w="950" w:type="dxa"/>
            <w:hideMark/>
          </w:tcPr>
          <w:p w14:paraId="7AEAF6D7" w14:textId="77777777" w:rsidR="00732E61" w:rsidRPr="007041AD" w:rsidRDefault="00732E61" w:rsidP="00C434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</w:tr>
    </w:tbl>
    <w:p w14:paraId="0EA83EC1" w14:textId="77777777" w:rsidR="00732E61" w:rsidRPr="00732E61" w:rsidRDefault="00732E61" w:rsidP="00732E61">
      <w:pPr>
        <w:spacing w:after="0"/>
        <w:ind w:left="284"/>
        <w:rPr>
          <w:rFonts w:ascii="Arial" w:hAnsi="Arial" w:cs="Arial"/>
          <w:sz w:val="24"/>
          <w:szCs w:val="24"/>
          <w:lang w:val="en-GB"/>
        </w:rPr>
      </w:pPr>
    </w:p>
    <w:p w14:paraId="2651A75C" w14:textId="7E3E560C" w:rsidR="00D91B91" w:rsidRDefault="007C14C9" w:rsidP="00732E61">
      <w:pPr>
        <w:pStyle w:val="ListParagraph"/>
        <w:numPr>
          <w:ilvl w:val="0"/>
          <w:numId w:val="9"/>
        </w:numPr>
        <w:jc w:val="both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 w:rsidR="00732E61">
        <w:rPr>
          <w:rFonts w:ascii="Arial" w:eastAsia="Trebuchet MS" w:hAnsi="Arial" w:cs="Arial"/>
          <w:sz w:val="24"/>
          <w:szCs w:val="24"/>
          <w:lang w:val="en-US"/>
        </w:rPr>
        <w:t xml:space="preserve">It’s time to debate it! Decide which </w:t>
      </w:r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t xml:space="preserve">stakeholders are FOR and AGAINST the proposition. </w:t>
      </w:r>
      <w:r w:rsidR="00732E61">
        <w:rPr>
          <w:rFonts w:ascii="Arial" w:eastAsia="Trebuchet MS" w:hAnsi="Arial" w:cs="Arial"/>
          <w:sz w:val="24"/>
          <w:szCs w:val="24"/>
          <w:lang w:val="en-US"/>
        </w:rPr>
        <w:t xml:space="preserve">Then </w:t>
      </w:r>
      <w:r w:rsidR="00982206">
        <w:rPr>
          <w:rFonts w:ascii="Arial" w:eastAsia="Trebuchet MS" w:hAnsi="Arial" w:cs="Arial"/>
          <w:sz w:val="24"/>
          <w:szCs w:val="24"/>
          <w:lang w:val="en-US"/>
        </w:rPr>
        <w:t>fill in the table below</w:t>
      </w:r>
      <w:r w:rsidR="00732E61"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t xml:space="preserve">presenting the stakeholders’ position </w:t>
      </w:r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lastRenderedPageBreak/>
        <w:t xml:space="preserve">with arguments </w:t>
      </w:r>
      <w:proofErr w:type="gramStart"/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t>and also</w:t>
      </w:r>
      <w:proofErr w:type="gramEnd"/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t xml:space="preserve"> counterarguments</w:t>
      </w:r>
      <w:r w:rsidR="00732E61">
        <w:rPr>
          <w:rFonts w:ascii="Arial" w:eastAsia="Trebuchet MS" w:hAnsi="Arial" w:cs="Arial"/>
          <w:sz w:val="24"/>
          <w:szCs w:val="24"/>
          <w:lang w:val="en-US"/>
        </w:rPr>
        <w:t xml:space="preserve"> based on the previous task above</w:t>
      </w:r>
      <w:r w:rsidR="00732E61" w:rsidRPr="00732E61">
        <w:rPr>
          <w:rFonts w:ascii="Arial" w:eastAsia="Trebuchet MS" w:hAnsi="Arial" w:cs="Arial"/>
          <w:sz w:val="24"/>
          <w:szCs w:val="24"/>
          <w:lang w:val="en-US"/>
        </w:rPr>
        <w:t xml:space="preserve">. </w:t>
      </w:r>
    </w:p>
    <w:p w14:paraId="34F4FF33" w14:textId="77777777" w:rsidR="00982206" w:rsidRPr="007431CA" w:rsidRDefault="00982206" w:rsidP="00982206">
      <w:pPr>
        <w:contextualSpacing/>
        <w:jc w:val="both"/>
        <w:rPr>
          <w:rFonts w:eastAsia="Calibri" w:cs="Arial"/>
        </w:rPr>
      </w:pPr>
    </w:p>
    <w:tbl>
      <w:tblPr>
        <w:tblW w:w="810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8"/>
        <w:gridCol w:w="5437"/>
      </w:tblGrid>
      <w:tr w:rsidR="00982206" w:rsidRPr="00982206" w14:paraId="052A8B10" w14:textId="77777777" w:rsidTr="00982206">
        <w:trPr>
          <w:trHeight w:val="2855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EF1FDE" w14:textId="77777777" w:rsidR="00982206" w:rsidRPr="00982206" w:rsidRDefault="00982206" w:rsidP="00C4343C">
            <w:pPr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  <w:color w:val="000000"/>
                <w:shd w:val="clear" w:color="auto" w:fill="FF9900"/>
              </w:rPr>
              <w:t>Your Claim: </w:t>
            </w:r>
          </w:p>
          <w:p w14:paraId="31A66768" w14:textId="77777777" w:rsidR="00982206" w:rsidRPr="00982206" w:rsidRDefault="00982206" w:rsidP="00C4343C">
            <w:pPr>
              <w:spacing w:after="240"/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9DFDD" w14:textId="77777777" w:rsidR="00982206" w:rsidRPr="00982206" w:rsidRDefault="00982206" w:rsidP="00C4343C">
            <w:pPr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  <w:color w:val="000000"/>
                <w:shd w:val="clear" w:color="auto" w:fill="F4CCCC"/>
              </w:rPr>
              <w:t>An alternative Claim / Counterargument:</w:t>
            </w:r>
            <w:r w:rsidRPr="00982206">
              <w:rPr>
                <w:rFonts w:ascii="Arial" w:hAnsi="Arial" w:cs="Arial"/>
                <w:color w:val="000000"/>
              </w:rPr>
              <w:t> </w:t>
            </w:r>
          </w:p>
          <w:p w14:paraId="5C6E0E61" w14:textId="77777777" w:rsidR="00982206" w:rsidRPr="00982206" w:rsidRDefault="00982206" w:rsidP="00C4343C">
            <w:pPr>
              <w:spacing w:after="240"/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</w:rPr>
              <w:br/>
            </w:r>
          </w:p>
        </w:tc>
      </w:tr>
      <w:tr w:rsidR="00982206" w:rsidRPr="00982206" w14:paraId="71A069A7" w14:textId="77777777" w:rsidTr="00982206">
        <w:trPr>
          <w:trHeight w:val="288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25A6E6" w14:textId="77777777" w:rsidR="00982206" w:rsidRPr="00982206" w:rsidRDefault="00982206" w:rsidP="00C4343C">
            <w:pPr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  <w:color w:val="000000"/>
                <w:shd w:val="clear" w:color="auto" w:fill="00FFFF"/>
              </w:rPr>
              <w:t>Your Evidence: </w:t>
            </w:r>
            <w:r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80A756" w14:textId="77777777" w:rsidR="00982206" w:rsidRPr="00982206" w:rsidRDefault="00982206" w:rsidP="00C4343C">
            <w:pPr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  <w:color w:val="000000"/>
                <w:shd w:val="clear" w:color="auto" w:fill="E06666"/>
              </w:rPr>
              <w:t>Your Challenge to the Alternative Claim/ What can reject this alternative claim?:</w:t>
            </w:r>
          </w:p>
        </w:tc>
      </w:tr>
      <w:tr w:rsidR="00982206" w:rsidRPr="00982206" w14:paraId="6A342023" w14:textId="77777777" w:rsidTr="00982206">
        <w:trPr>
          <w:trHeight w:val="230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21C96" w14:textId="77777777" w:rsidR="00982206" w:rsidRPr="00982206" w:rsidRDefault="00982206" w:rsidP="00C4343C">
            <w:pPr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  <w:color w:val="000000"/>
                <w:shd w:val="clear" w:color="auto" w:fill="00FF00"/>
              </w:rPr>
              <w:t xml:space="preserve">Your Justification of the Evidence: </w:t>
            </w:r>
            <w:r w:rsidRPr="00982206">
              <w:rPr>
                <w:rFonts w:ascii="Arial" w:hAnsi="Arial" w:cs="Arial"/>
                <w:color w:val="000000"/>
                <w:shd w:val="clear" w:color="auto" w:fill="FF9900"/>
              </w:rPr>
              <w:t> </w:t>
            </w:r>
            <w:r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0F7625" w14:textId="77777777" w:rsidR="00982206" w:rsidRPr="00982206" w:rsidRDefault="00982206" w:rsidP="00C4343C">
            <w:pPr>
              <w:rPr>
                <w:rFonts w:ascii="Arial" w:hAnsi="Arial" w:cs="Arial"/>
              </w:rPr>
            </w:pPr>
          </w:p>
        </w:tc>
      </w:tr>
    </w:tbl>
    <w:p w14:paraId="3374DA88" w14:textId="27445635" w:rsidR="0066770B" w:rsidRDefault="0066770B" w:rsidP="00F41365">
      <w:pPr>
        <w:rPr>
          <w:rFonts w:ascii="Arial" w:hAnsi="Arial" w:cs="Arial"/>
          <w:sz w:val="24"/>
          <w:szCs w:val="24"/>
          <w:lang w:val="en-GB"/>
        </w:rPr>
      </w:pPr>
    </w:p>
    <w:p w14:paraId="30BBBBA5" w14:textId="66CF86FB" w:rsidR="00D22956" w:rsidRPr="005171D6" w:rsidRDefault="00D22956" w:rsidP="00F41365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Follow the teacher’s instructions and let the debate begin! </w:t>
      </w:r>
    </w:p>
    <w:sectPr w:rsidR="00D22956" w:rsidRPr="005171D6" w:rsidSect="00C10DA8">
      <w:footerReference w:type="default" r:id="rId15"/>
      <w:headerReference w:type="first" r:id="rId1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B758D" w14:textId="77777777" w:rsidR="009B11FD" w:rsidRDefault="009B11FD" w:rsidP="003274CE">
      <w:pPr>
        <w:spacing w:after="0" w:line="240" w:lineRule="auto"/>
      </w:pPr>
      <w:r>
        <w:separator/>
      </w:r>
    </w:p>
  </w:endnote>
  <w:endnote w:type="continuationSeparator" w:id="0">
    <w:p w14:paraId="606A6DE7" w14:textId="77777777" w:rsidR="009B11FD" w:rsidRDefault="009B11FD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0" style="position:absolute;margin-left:366.6pt;margin-top:24.7pt;width:135.2pt;height:28.75pt;z-index:251682304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1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2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Group 22" o:spid="_x0000_s1033" style="position:absolute;margin-left:-46.95pt;margin-top:20.2pt;width:143pt;height:29.45pt;z-index:251679232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"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36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">
              <v:shape id="Picture 10" o:spid="_x0000_s1037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">
                <v:imagedata r:id="rId6" o:title="Logo&#10;&#10;Description automatically generated"/>
              </v:shape>
              <v:shape id="Footer Placeholder 2" o:spid="_x0000_s1038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Oy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39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V+GYGA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zy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GNBzHdCGHg/lzWmND+&#10;Lo1suftjtq+Rab8K26kuIS2dSCzRz/Z0B97iNo3jKIm7Bp5Mg7ENgLOB23AUTIMQ5O1ugGSapiMn&#10;uPeSa2F1SOzMtKu266MhrZXId5AVvDlQqEqoJw/VdxzonoZjW2PjjHGcwk2E1POV1dGKqa9F9yhg&#10;TsDPzCNGOeQ2LpTSUeQuXncZ9Y+Evdmf227X4Smb/wE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">
              <v:shape id="Picture 10" o:spid="_x0000_s1040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">
                <v:imagedata r:id="rId6" o:title="Logo&#10;&#10;Description automatically generated"/>
              </v:shape>
              <v:shape id="Footer Placeholder 2" o:spid="_x0000_s1041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2" style="position:absolute;margin-left:617.8pt;margin-top:25.6pt;width:135.2pt;height:28.75pt;z-index:251670016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">
              <v:shape id="Footer Placeholder 2" o:spid="_x0000_s1043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d4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44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E7AE4" w14:textId="77777777" w:rsidR="009B11FD" w:rsidRDefault="009B11FD" w:rsidP="003274CE">
      <w:pPr>
        <w:spacing w:after="0" w:line="240" w:lineRule="auto"/>
      </w:pPr>
      <w:r>
        <w:separator/>
      </w:r>
    </w:p>
  </w:footnote>
  <w:footnote w:type="continuationSeparator" w:id="0">
    <w:p w14:paraId="776B4F67" w14:textId="77777777" w:rsidR="009B11FD" w:rsidRDefault="009B11FD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1FBC6" w14:textId="480428CB" w:rsidR="00761D7F" w:rsidRDefault="00761D7F">
    <w:pPr>
      <w:pStyle w:val="Header"/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629DC26B" wp14:editId="5DA3C067">
              <wp:simplePos x="0" y="0"/>
              <wp:positionH relativeFrom="page">
                <wp:posOffset>0</wp:posOffset>
              </wp:positionH>
              <wp:positionV relativeFrom="paragraph">
                <wp:posOffset>-428058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170A6D8" w14:textId="77777777" w:rsidR="00761D7F" w:rsidRPr="00082AD7" w:rsidRDefault="00761D7F" w:rsidP="00761D7F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bookmarkStart w:id="1" w:name="_Hlk146033911"/>
                          <w:bookmarkStart w:id="2" w:name="_Hlk146033912"/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STUDENTS’ MATERIAL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9DC26B" id="Rectángulo 1" o:spid="_x0000_s1044" style="position:absolute;margin-left:0;margin-top:-33.7pt;width:594.4pt;height:71.9pt;z-index:25168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" fillcolor="#f2b84c [3214]" stroked="f" strokeweight="1pt">
              <v:textbox>
                <w:txbxContent>
                  <w:p w14:paraId="7170A6D8" w14:textId="77777777" w:rsidR="00761D7F" w:rsidRPr="00082AD7" w:rsidRDefault="00761D7F" w:rsidP="00761D7F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bookmarkStart w:id="3" w:name="_Hlk146033911"/>
                    <w:bookmarkStart w:id="4" w:name="_Hlk146033912"/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STUDENTS’ MATERIAL</w:t>
                    </w:r>
                    <w:bookmarkEnd w:id="3"/>
                    <w:bookmarkEnd w:id="4"/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002C4F"/>
    <w:multiLevelType w:val="hybridMultilevel"/>
    <w:tmpl w:val="FEF0C7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7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4"/>
  </w:num>
  <w:num w:numId="5" w16cid:durableId="1047027626">
    <w:abstractNumId w:val="13"/>
  </w:num>
  <w:num w:numId="6" w16cid:durableId="841316867">
    <w:abstractNumId w:val="20"/>
  </w:num>
  <w:num w:numId="7" w16cid:durableId="371341630">
    <w:abstractNumId w:val="18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9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7"/>
  </w:num>
  <w:num w:numId="15" w16cid:durableId="84344927">
    <w:abstractNumId w:val="16"/>
  </w:num>
  <w:num w:numId="16" w16cid:durableId="1904565718">
    <w:abstractNumId w:val="12"/>
  </w:num>
  <w:num w:numId="17" w16cid:durableId="574316304">
    <w:abstractNumId w:val="8"/>
  </w:num>
  <w:num w:numId="18" w16cid:durableId="1157503576">
    <w:abstractNumId w:val="10"/>
  </w:num>
  <w:num w:numId="19" w16cid:durableId="1888101035">
    <w:abstractNumId w:val="15"/>
  </w:num>
  <w:num w:numId="20" w16cid:durableId="1180585143">
    <w:abstractNumId w:val="19"/>
  </w:num>
  <w:num w:numId="21" w16cid:durableId="18728437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ae4bc,#f3bb5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QUAerkhiCwAAAA="/>
  </w:docVars>
  <w:rsids>
    <w:rsidRoot w:val="003274CE"/>
    <w:rsid w:val="000008DE"/>
    <w:rsid w:val="00082AD7"/>
    <w:rsid w:val="00082BFB"/>
    <w:rsid w:val="000D7A16"/>
    <w:rsid w:val="000F2F94"/>
    <w:rsid w:val="000F3FDC"/>
    <w:rsid w:val="0012180C"/>
    <w:rsid w:val="001250BE"/>
    <w:rsid w:val="001271B7"/>
    <w:rsid w:val="001713CB"/>
    <w:rsid w:val="001900F4"/>
    <w:rsid w:val="001950F6"/>
    <w:rsid w:val="001B5C4E"/>
    <w:rsid w:val="001B6A7F"/>
    <w:rsid w:val="001C70C1"/>
    <w:rsid w:val="001E191C"/>
    <w:rsid w:val="00213CDE"/>
    <w:rsid w:val="00215634"/>
    <w:rsid w:val="00224EB6"/>
    <w:rsid w:val="00245725"/>
    <w:rsid w:val="002661AB"/>
    <w:rsid w:val="00272B28"/>
    <w:rsid w:val="00293694"/>
    <w:rsid w:val="00297601"/>
    <w:rsid w:val="002E78AF"/>
    <w:rsid w:val="002F7AD6"/>
    <w:rsid w:val="00306738"/>
    <w:rsid w:val="003069D4"/>
    <w:rsid w:val="00326F3C"/>
    <w:rsid w:val="003274CE"/>
    <w:rsid w:val="00331F2D"/>
    <w:rsid w:val="00346EFD"/>
    <w:rsid w:val="00364018"/>
    <w:rsid w:val="00395981"/>
    <w:rsid w:val="003B55C6"/>
    <w:rsid w:val="003B6044"/>
    <w:rsid w:val="003D4B60"/>
    <w:rsid w:val="003E06D0"/>
    <w:rsid w:val="003E2CFF"/>
    <w:rsid w:val="003E7AA9"/>
    <w:rsid w:val="003F69C9"/>
    <w:rsid w:val="00402E4E"/>
    <w:rsid w:val="0042641E"/>
    <w:rsid w:val="00441ECE"/>
    <w:rsid w:val="004C2595"/>
    <w:rsid w:val="004C35B3"/>
    <w:rsid w:val="00503AEE"/>
    <w:rsid w:val="00515EB4"/>
    <w:rsid w:val="005171D6"/>
    <w:rsid w:val="00597282"/>
    <w:rsid w:val="00637DF8"/>
    <w:rsid w:val="00641F3E"/>
    <w:rsid w:val="0066096E"/>
    <w:rsid w:val="0066770B"/>
    <w:rsid w:val="006730CA"/>
    <w:rsid w:val="00675286"/>
    <w:rsid w:val="0068254A"/>
    <w:rsid w:val="006C0C98"/>
    <w:rsid w:val="006F6011"/>
    <w:rsid w:val="00701E8B"/>
    <w:rsid w:val="007041AD"/>
    <w:rsid w:val="00732E61"/>
    <w:rsid w:val="007575D8"/>
    <w:rsid w:val="007602C2"/>
    <w:rsid w:val="00761D7F"/>
    <w:rsid w:val="00781AD1"/>
    <w:rsid w:val="007A1580"/>
    <w:rsid w:val="007A6144"/>
    <w:rsid w:val="007C14C9"/>
    <w:rsid w:val="007C2200"/>
    <w:rsid w:val="007D2DC1"/>
    <w:rsid w:val="007F1F49"/>
    <w:rsid w:val="00863FDB"/>
    <w:rsid w:val="00871C5F"/>
    <w:rsid w:val="00877181"/>
    <w:rsid w:val="008A3851"/>
    <w:rsid w:val="008B0255"/>
    <w:rsid w:val="008D6FD0"/>
    <w:rsid w:val="008E7267"/>
    <w:rsid w:val="009312CB"/>
    <w:rsid w:val="009676D7"/>
    <w:rsid w:val="0098043C"/>
    <w:rsid w:val="00982206"/>
    <w:rsid w:val="00987313"/>
    <w:rsid w:val="009941D4"/>
    <w:rsid w:val="009A3FAB"/>
    <w:rsid w:val="009B11FD"/>
    <w:rsid w:val="00AD5266"/>
    <w:rsid w:val="00B05811"/>
    <w:rsid w:val="00B0710E"/>
    <w:rsid w:val="00B46695"/>
    <w:rsid w:val="00B55C01"/>
    <w:rsid w:val="00B75FB3"/>
    <w:rsid w:val="00B9583B"/>
    <w:rsid w:val="00BA1ABD"/>
    <w:rsid w:val="00BB225C"/>
    <w:rsid w:val="00C00477"/>
    <w:rsid w:val="00C01182"/>
    <w:rsid w:val="00C10DA8"/>
    <w:rsid w:val="00C10E38"/>
    <w:rsid w:val="00C22D74"/>
    <w:rsid w:val="00C633FE"/>
    <w:rsid w:val="00CC7C3B"/>
    <w:rsid w:val="00CD6F4A"/>
    <w:rsid w:val="00CE5D6D"/>
    <w:rsid w:val="00D22956"/>
    <w:rsid w:val="00D26A39"/>
    <w:rsid w:val="00D76CB7"/>
    <w:rsid w:val="00D90293"/>
    <w:rsid w:val="00D91B91"/>
    <w:rsid w:val="00D91BA5"/>
    <w:rsid w:val="00D9434F"/>
    <w:rsid w:val="00DB0FCE"/>
    <w:rsid w:val="00DC6132"/>
    <w:rsid w:val="00DD569A"/>
    <w:rsid w:val="00DF6F55"/>
    <w:rsid w:val="00E02450"/>
    <w:rsid w:val="00E11ACF"/>
    <w:rsid w:val="00E125DC"/>
    <w:rsid w:val="00E574FC"/>
    <w:rsid w:val="00E62914"/>
    <w:rsid w:val="00E853C9"/>
    <w:rsid w:val="00E93DBD"/>
    <w:rsid w:val="00EB4791"/>
    <w:rsid w:val="00F0434A"/>
    <w:rsid w:val="00F27165"/>
    <w:rsid w:val="00F41365"/>
    <w:rsid w:val="00F8273B"/>
    <w:rsid w:val="00F91559"/>
    <w:rsid w:val="00F95348"/>
    <w:rsid w:val="00FE2228"/>
    <w:rsid w:val="00FE4B35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ae4bc,#f3bb57"/>
    </o:shapedefaults>
    <o:shapelayout v:ext="edit">
      <o:idmap v:ext="edit" data="2"/>
    </o:shapelayout>
  </w:shapeDefaults>
  <w:decimalSymbol w:val="."/>
  <w:listSeparator w:val=",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4CE"/>
    <w:rPr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4CE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4CE"/>
    <w:rPr>
      <w:lang w:val="ca-ES"/>
    </w:rPr>
  </w:style>
  <w:style w:type="character" w:customStyle="1" w:styleId="Heading1Char">
    <w:name w:val="Heading 1 Char"/>
    <w:basedOn w:val="DefaultParagraphFont"/>
    <w:link w:val="Heading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Paragraph">
    <w:name w:val="List Paragraph"/>
    <w:basedOn w:val="Normal"/>
    <w:uiPriority w:val="34"/>
    <w:qFormat/>
    <w:rsid w:val="009312CB"/>
    <w:pPr>
      <w:ind w:left="720"/>
      <w:contextualSpacing/>
    </w:pPr>
  </w:style>
  <w:style w:type="table" w:styleId="TableGrid">
    <w:name w:val="Table Grid"/>
    <w:basedOn w:val="TableNormal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DefaultParagraphFont"/>
    <w:uiPriority w:val="99"/>
    <w:unhideWhenUsed/>
    <w:rsid w:val="00D91B9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TableNormal"/>
    <w:next w:val="TableGrid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TableNormal"/>
    <w:next w:val="GridTable1Light-Acc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concuadrcula1clara-nfasis31">
    <w:name w:val="Tabla con cuadrícula 1 clara - Énfasis 31"/>
    <w:basedOn w:val="TableNormal"/>
    <w:next w:val="GridTable1Light-Accent3"/>
    <w:uiPriority w:val="46"/>
    <w:rsid w:val="007041A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041AD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A1D0E80F40FC40A0AC5446D3E68E4C" ma:contentTypeVersion="16" ma:contentTypeDescription="Crear nuevo documento." ma:contentTypeScope="" ma:versionID="1dd2583a0ba062615591ece19b1ed586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789b3eb803d537d33f5a8b206faf77b4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3.xml><?xml version="1.0" encoding="utf-8"?>
<ds:datastoreItem xmlns:ds="http://schemas.openxmlformats.org/officeDocument/2006/customXml" ds:itemID="{9518982D-67D8-4F26-BCEC-AAD5AC8B7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395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Irene Drymiotou</cp:lastModifiedBy>
  <cp:revision>7</cp:revision>
  <cp:lastPrinted>2023-07-12T08:12:00Z</cp:lastPrinted>
  <dcterms:created xsi:type="dcterms:W3CDTF">2023-09-08T10:45:00Z</dcterms:created>
  <dcterms:modified xsi:type="dcterms:W3CDTF">2023-09-1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